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65A0F83C" w:rsid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 –</w:t>
      </w:r>
      <w:r w:rsidR="00DF5A2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F776D1">
        <w:rPr>
          <w:rFonts w:asciiTheme="minorHAnsi" w:hAnsiTheme="minorHAnsi" w:cstheme="minorHAnsi"/>
          <w:b/>
          <w:bCs/>
          <w:sz w:val="22"/>
          <w:szCs w:val="22"/>
        </w:rPr>
        <w:t>Aparat EKG z wyposażeniem</w:t>
      </w:r>
      <w:r w:rsidR="00C7024D">
        <w:rPr>
          <w:rFonts w:asciiTheme="minorHAnsi" w:hAnsiTheme="minorHAnsi" w:cstheme="minorHAnsi"/>
          <w:b/>
          <w:bCs/>
          <w:sz w:val="22"/>
          <w:szCs w:val="22"/>
        </w:rPr>
        <w:t xml:space="preserve"> (</w:t>
      </w:r>
      <w:r w:rsidR="00F776D1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C7024D">
        <w:rPr>
          <w:rFonts w:asciiTheme="minorHAnsi" w:hAnsiTheme="minorHAnsi" w:cstheme="minorHAnsi"/>
          <w:b/>
          <w:bCs/>
          <w:sz w:val="22"/>
          <w:szCs w:val="22"/>
        </w:rPr>
        <w:t xml:space="preserve"> sztu</w:t>
      </w:r>
      <w:r w:rsidR="00F776D1">
        <w:rPr>
          <w:rFonts w:asciiTheme="minorHAnsi" w:hAnsiTheme="minorHAnsi" w:cstheme="minorHAnsi"/>
          <w:b/>
          <w:bCs/>
          <w:sz w:val="22"/>
          <w:szCs w:val="22"/>
        </w:rPr>
        <w:t>ka</w:t>
      </w:r>
      <w:r w:rsidR="00C7024D">
        <w:rPr>
          <w:rFonts w:asciiTheme="minorHAnsi" w:hAnsiTheme="minorHAnsi" w:cstheme="minorHAnsi"/>
          <w:b/>
          <w:bCs/>
          <w:sz w:val="22"/>
          <w:szCs w:val="22"/>
        </w:rPr>
        <w:t>)</w:t>
      </w:r>
      <w:r w:rsidR="00DF5A2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5F57F542" w14:textId="4C68C2B6" w:rsidR="001E03AE" w:rsidRDefault="001E03AE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EBFD7D6" w14:textId="77777777" w:rsidR="001E03AE" w:rsidRPr="005A580A" w:rsidRDefault="001E03AE" w:rsidP="001E03AE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5A580A">
        <w:rPr>
          <w:rFonts w:asciiTheme="minorHAnsi" w:hAnsiTheme="minorHAnsi" w:cstheme="minorHAnsi"/>
          <w:b/>
          <w:sz w:val="22"/>
          <w:szCs w:val="22"/>
          <w:u w:val="single"/>
        </w:rPr>
        <w:t>Oferuję:</w:t>
      </w:r>
    </w:p>
    <w:p w14:paraId="60C7F88E" w14:textId="77777777" w:rsidR="001E03AE" w:rsidRPr="005A580A" w:rsidRDefault="001E03AE" w:rsidP="001E03AE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5A580A">
        <w:rPr>
          <w:rFonts w:asciiTheme="minorHAnsi" w:hAnsiTheme="minorHAnsi" w:cstheme="minorHAnsi"/>
          <w:sz w:val="22"/>
          <w:szCs w:val="22"/>
        </w:rPr>
        <w:t>Model/typ</w:t>
      </w:r>
      <w:r w:rsidRPr="005A580A">
        <w:rPr>
          <w:rFonts w:asciiTheme="minorHAnsi" w:hAnsiTheme="minorHAnsi" w:cstheme="minorHAnsi"/>
          <w:sz w:val="22"/>
          <w:szCs w:val="22"/>
        </w:rPr>
        <w:tab/>
      </w:r>
    </w:p>
    <w:p w14:paraId="7297420A" w14:textId="2EEEAB82" w:rsidR="001E03AE" w:rsidRDefault="001E03AE" w:rsidP="001E03AE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5A580A">
        <w:rPr>
          <w:rFonts w:asciiTheme="minorHAnsi" w:hAnsiTheme="minorHAnsi" w:cstheme="minorHAnsi"/>
          <w:sz w:val="22"/>
          <w:szCs w:val="22"/>
        </w:rPr>
        <w:t>Producent/kraj</w:t>
      </w:r>
      <w:r w:rsidRPr="005A580A">
        <w:rPr>
          <w:rFonts w:asciiTheme="minorHAnsi" w:hAnsiTheme="minorHAnsi" w:cstheme="minorHAnsi"/>
          <w:sz w:val="22"/>
          <w:szCs w:val="22"/>
        </w:rPr>
        <w:tab/>
      </w:r>
    </w:p>
    <w:p w14:paraId="15365DBD" w14:textId="31A840C8" w:rsidR="00C7024D" w:rsidRPr="005A580A" w:rsidRDefault="00C7024D" w:rsidP="001E03AE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ok produkcji………………………………………………</w:t>
      </w: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pPr w:leftFromText="141" w:rightFromText="141" w:vertAnchor="text" w:tblpY="1"/>
        <w:tblOverlap w:val="never"/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DB5638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DB563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DB563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5EB971E7" w:rsidR="00596BFD" w:rsidRPr="00CB152B" w:rsidRDefault="00B54F87" w:rsidP="00DB563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</w:t>
            </w:r>
            <w:r w:rsidR="00BC4AC5">
              <w:rPr>
                <w:rFonts w:asciiTheme="minorHAnsi" w:hAnsiTheme="minorHAnsi" w:cstheme="minorHAnsi"/>
                <w:b/>
                <w:sz w:val="20"/>
                <w:szCs w:val="20"/>
              </w:rPr>
              <w:t>nego produktu lub wpisać „tak”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</w:p>
        </w:tc>
      </w:tr>
      <w:tr w:rsidR="00C7024D" w:rsidRPr="00CB152B" w14:paraId="288F52EB" w14:textId="77777777" w:rsidTr="003861EE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454CA" w14:textId="69AA7D64" w:rsidR="00C7024D" w:rsidRPr="00DB5638" w:rsidRDefault="00C7024D" w:rsidP="00C7024D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0AFC80E7" w:rsidR="00C7024D" w:rsidRPr="00A4356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  <w:szCs w:val="20"/>
              </w:rPr>
              <w:t xml:space="preserve">Jednoczesny zapis z 12 </w:t>
            </w:r>
            <w:proofErr w:type="spellStart"/>
            <w:r w:rsidRPr="003861EE">
              <w:rPr>
                <w:rFonts w:asciiTheme="minorHAnsi" w:hAnsiTheme="minorHAnsi" w:cstheme="minorHAnsi"/>
                <w:sz w:val="20"/>
                <w:szCs w:val="20"/>
              </w:rPr>
              <w:t>odprowadzeń</w:t>
            </w:r>
            <w:proofErr w:type="spellEnd"/>
            <w:r w:rsidRPr="003861E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C7024D" w:rsidRPr="00CB152B" w:rsidRDefault="00C7024D" w:rsidP="00C7024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7024D" w:rsidRPr="00CB152B" w14:paraId="10E0DEA6" w14:textId="77777777" w:rsidTr="003861EE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C995F3C" w:rsidR="00C7024D" w:rsidRPr="00DB5638" w:rsidRDefault="00C7024D" w:rsidP="00C7024D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15406" w14:textId="77777777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  <w:szCs w:val="20"/>
              </w:rPr>
              <w:t xml:space="preserve">Raporty w min. 6 formatach: 3x4, 3x4 1R, 3x4 3R, 6x2, 6x2 1R, 12x1 Dostępne formaty raportów to min. pdf i </w:t>
            </w:r>
            <w:proofErr w:type="spellStart"/>
            <w:r w:rsidRPr="003861EE">
              <w:rPr>
                <w:rFonts w:asciiTheme="minorHAnsi" w:hAnsiTheme="minorHAnsi" w:cstheme="minorHAnsi"/>
                <w:sz w:val="20"/>
                <w:szCs w:val="20"/>
              </w:rPr>
              <w:t>xml</w:t>
            </w:r>
            <w:proofErr w:type="spellEnd"/>
            <w:r w:rsidRPr="003861E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14AC998" w14:textId="032162BE" w:rsidR="00C7024D" w:rsidRPr="00A4356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  <w:szCs w:val="20"/>
              </w:rPr>
              <w:t xml:space="preserve">Możliwość wydruku </w:t>
            </w:r>
            <w:proofErr w:type="spellStart"/>
            <w:r w:rsidRPr="003861EE">
              <w:rPr>
                <w:rFonts w:asciiTheme="minorHAnsi" w:hAnsiTheme="minorHAnsi" w:cstheme="minorHAnsi"/>
                <w:sz w:val="20"/>
                <w:szCs w:val="20"/>
              </w:rPr>
              <w:t>odprowadzeń</w:t>
            </w:r>
            <w:proofErr w:type="spellEnd"/>
            <w:r w:rsidRPr="003861EE">
              <w:rPr>
                <w:rFonts w:asciiTheme="minorHAnsi" w:hAnsiTheme="minorHAnsi" w:cstheme="minorHAnsi"/>
                <w:sz w:val="20"/>
                <w:szCs w:val="20"/>
              </w:rPr>
              <w:t xml:space="preserve"> ST w postaci mapy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C7024D" w:rsidRPr="00CB152B" w:rsidRDefault="00C7024D" w:rsidP="00C7024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861EE" w:rsidRPr="00CB152B" w14:paraId="5F667C5C" w14:textId="77777777" w:rsidTr="003861EE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32E76EF1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665D2EEF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>Prosta, intuicyjna obsługa - podświetlane przyciski informujące o kolejności czynności koniecznych do wykonania badania EKG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0BEBD601" w14:textId="77777777" w:rsidTr="003861E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7397EDD6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345CA6D5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>Konfigurowalna metoda korekcji odstępu QT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64DF9156" w14:textId="77777777" w:rsidTr="003861EE">
        <w:trPr>
          <w:trHeight w:val="33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268C263A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7A84984D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>Algorytm do interpretacji zapisu EKG, wbudowane opisy interpretacyjne. Min. 600 opisów interpretacyjnych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70E586E3" w14:textId="77777777" w:rsidTr="003861E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69A33FBB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2EB59CA2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>Wbudowana w aparat EKG opcja analizy i interpretacji. Wymagana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3861EE">
              <w:rPr>
                <w:rFonts w:asciiTheme="minorHAnsi" w:hAnsiTheme="minorHAnsi" w:cstheme="minorHAnsi"/>
                <w:sz w:val="20"/>
              </w:rPr>
              <w:t>funkcjonalność powinna dawać się niezależnie włączać i wyłączenia do druku na raporcie EKG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0BF5A43D" w14:textId="77777777" w:rsidTr="003861E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E6996" w14:textId="77777777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57788" w14:textId="4B866B5A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>Zintegrowana analiza pediatryczna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786A8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338B1BB8" w14:textId="77777777" w:rsidTr="003861EE">
        <w:trPr>
          <w:trHeight w:val="2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36D0DFC5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3D66BEC4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 xml:space="preserve">Wykrywanie impulsów stymulatora. 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392A2DD7" w14:textId="77777777" w:rsidTr="003861EE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0625658E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0FCC5AAC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 xml:space="preserve">Analiza morfologii rytmu dla każdego z 12 </w:t>
            </w:r>
            <w:proofErr w:type="spellStart"/>
            <w:r w:rsidRPr="003861EE">
              <w:rPr>
                <w:rFonts w:asciiTheme="minorHAnsi" w:hAnsiTheme="minorHAnsi" w:cstheme="minorHAnsi"/>
                <w:sz w:val="20"/>
              </w:rPr>
              <w:t>odprowadzeń</w:t>
            </w:r>
            <w:proofErr w:type="spellEnd"/>
            <w:r w:rsidRPr="003861EE">
              <w:rPr>
                <w:rFonts w:asciiTheme="minorHAnsi" w:hAnsiTheme="minorHAnsi" w:cstheme="minorHAnsi"/>
                <w:sz w:val="20"/>
              </w:rPr>
              <w:t xml:space="preserve"> – min. 40 pomiarów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69792C36" w14:textId="77777777" w:rsidTr="00275616">
        <w:trPr>
          <w:trHeight w:val="24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AC85" w14:textId="63B5BC05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916FA" w14:textId="714F3E48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  <w:szCs w:val="20"/>
              </w:rPr>
              <w:t>Analizy rytmu – min. 15 pomiarów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3230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1F107810" w14:textId="77777777" w:rsidTr="00275616">
        <w:trPr>
          <w:trHeight w:val="25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4DFAF7F0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6195D" w14:textId="351D46B8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  <w:szCs w:val="20"/>
              </w:rPr>
              <w:t>Pomoce do diagnostyki zawału z uniesieniem odcinka ST (STEMI- niedrożności tętnicy wieńcowej)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297A39DC" w14:textId="77777777" w:rsidTr="00073B0F">
        <w:trPr>
          <w:trHeight w:val="32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30069026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0EAF3" w14:textId="3172E415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>Kryterium do rozpoznania dowolnego z 4 prawdopodobnych miejsc niedrożności tętnicy wieńcowej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07C6FB6B" w14:textId="77777777" w:rsidTr="00073B0F">
        <w:trPr>
          <w:trHeight w:val="36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06D4D31B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05DAE" w14:textId="0DED5B53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>Oznaczenie min. 4 wartości krytycznych, wymagających natychmiastowego działania personelu medycznego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3B44" w:rsidRPr="00CB152B" w14:paraId="22D68F83" w14:textId="77777777" w:rsidTr="002518EB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2DB3695C" w:rsidR="00623B44" w:rsidRPr="00DB5638" w:rsidRDefault="00623B44" w:rsidP="00623B44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C4CB3" w14:textId="77777777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  <w:szCs w:val="20"/>
              </w:rPr>
              <w:t>Pamięć urządzenia:</w:t>
            </w:r>
          </w:p>
          <w:p w14:paraId="29973A68" w14:textId="77777777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  <w:szCs w:val="20"/>
              </w:rPr>
              <w:t>- min. 200 badań EKG w pamięci wewnętrznej z możliwością zapisu na pamięci zewn. typu dysk USB.</w:t>
            </w:r>
          </w:p>
          <w:p w14:paraId="0419CBA0" w14:textId="29A87748" w:rsidR="00623B44" w:rsidRPr="00A4356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  <w:szCs w:val="20"/>
              </w:rPr>
              <w:t>- możliwość zapisywania badań EKG na zewnętrznym nośniku USB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7777777" w:rsidR="00623B44" w:rsidRPr="00CB152B" w:rsidRDefault="00623B44" w:rsidP="00623B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27B5A753" w14:textId="77777777" w:rsidTr="00282545">
        <w:trPr>
          <w:trHeight w:val="28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C6E83" w14:textId="56DDAAE3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85EEB" w14:textId="428E17FE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 xml:space="preserve">Anatomiczna mapa </w:t>
            </w:r>
            <w:proofErr w:type="spellStart"/>
            <w:r w:rsidRPr="003861EE">
              <w:rPr>
                <w:rFonts w:asciiTheme="minorHAnsi" w:hAnsiTheme="minorHAnsi" w:cstheme="minorHAnsi"/>
                <w:sz w:val="20"/>
              </w:rPr>
              <w:t>odprowadzeń</w:t>
            </w:r>
            <w:proofErr w:type="spellEnd"/>
            <w:r w:rsidRPr="003861EE">
              <w:rPr>
                <w:rFonts w:asciiTheme="minorHAnsi" w:hAnsiTheme="minorHAnsi" w:cstheme="minorHAnsi"/>
                <w:sz w:val="20"/>
              </w:rPr>
              <w:t xml:space="preserve"> prezentująca miejsca i etykiety nieprawidłowo podłączonych lub odłączonych </w:t>
            </w:r>
            <w:proofErr w:type="spellStart"/>
            <w:r w:rsidRPr="003861EE">
              <w:rPr>
                <w:rFonts w:asciiTheme="minorHAnsi" w:hAnsiTheme="minorHAnsi" w:cstheme="minorHAnsi"/>
                <w:sz w:val="20"/>
              </w:rPr>
              <w:t>odprowadzeń</w:t>
            </w:r>
            <w:proofErr w:type="spellEnd"/>
            <w:r w:rsidRPr="003861EE">
              <w:rPr>
                <w:rFonts w:asciiTheme="minorHAnsi" w:hAnsiTheme="minorHAnsi" w:cstheme="minorHAnsi"/>
                <w:sz w:val="20"/>
              </w:rPr>
              <w:t>/elektrod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E5A94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477BF2B2" w14:textId="77777777" w:rsidTr="00282545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72546" w14:textId="10F1B6B6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DD588" w14:textId="5A02F2CD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 xml:space="preserve">Funkcja oznaczania jakości sygnału z poszczególnych </w:t>
            </w:r>
            <w:proofErr w:type="spellStart"/>
            <w:r w:rsidRPr="003861EE">
              <w:rPr>
                <w:rFonts w:asciiTheme="minorHAnsi" w:hAnsiTheme="minorHAnsi" w:cstheme="minorHAnsi"/>
                <w:sz w:val="20"/>
              </w:rPr>
              <w:t>odprowadzeń</w:t>
            </w:r>
            <w:proofErr w:type="spellEnd"/>
            <w:r w:rsidRPr="003861EE">
              <w:rPr>
                <w:rFonts w:asciiTheme="minorHAnsi" w:hAnsiTheme="minorHAnsi" w:cstheme="minorHAnsi"/>
                <w:sz w:val="20"/>
              </w:rPr>
              <w:t xml:space="preserve"> za pomocą min. 4 kolorów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599D9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4952B619" w14:textId="77777777" w:rsidTr="00282545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2930E" w14:textId="77777777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04B89" w14:textId="578D4680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 xml:space="preserve">Oprogramowanie do kontroli umiejscowienia </w:t>
            </w:r>
            <w:proofErr w:type="spellStart"/>
            <w:r w:rsidRPr="003861EE">
              <w:rPr>
                <w:rFonts w:asciiTheme="minorHAnsi" w:hAnsiTheme="minorHAnsi" w:cstheme="minorHAnsi"/>
                <w:sz w:val="20"/>
              </w:rPr>
              <w:t>odprowadzeń</w:t>
            </w:r>
            <w:proofErr w:type="spellEnd"/>
            <w:r w:rsidRPr="003861EE">
              <w:rPr>
                <w:rFonts w:asciiTheme="minorHAnsi" w:hAnsiTheme="minorHAnsi" w:cstheme="minorHAnsi"/>
                <w:sz w:val="20"/>
              </w:rPr>
              <w:t xml:space="preserve"> wykrywające min. 20 różnych zmian umiejscowienia. 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EC39A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05F3F3F8" w14:textId="77777777" w:rsidTr="001C2979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EF17A" w14:textId="77777777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2856C" w14:textId="6BA01177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 xml:space="preserve">Wyświetlanie miejsc i etykiet wszystkich nieprawidłowo podłączonych lub odłączonych </w:t>
            </w:r>
            <w:proofErr w:type="spellStart"/>
            <w:r w:rsidRPr="003861EE">
              <w:rPr>
                <w:rFonts w:asciiTheme="minorHAnsi" w:hAnsiTheme="minorHAnsi" w:cstheme="minorHAnsi"/>
                <w:sz w:val="20"/>
              </w:rPr>
              <w:t>odprowadzeń</w:t>
            </w:r>
            <w:proofErr w:type="spellEnd"/>
            <w:r w:rsidRPr="003861EE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5719A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10F834C7" w14:textId="77777777" w:rsidTr="001C2979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5921E" w14:textId="77777777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34DD6" w14:textId="639C7FEB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>Stałe wyświetlanie częstości rytmu serca pacjenta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DC269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3B03C9E1" w14:textId="77777777" w:rsidTr="001C2979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3D294" w14:textId="77777777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25E6B" w14:textId="1EAE0D8D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>Pełnoekranowy przegląd EKG przed wydrukiem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D02DD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7AEB1ADB" w14:textId="77777777" w:rsidTr="001E03AE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E4ADE" w14:textId="77777777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B15D8" w14:textId="001AC778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>Zintegrowane graficzne ekrany pomocy dla podstawowych funkcji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1C839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732FB01B" w14:textId="77777777" w:rsidTr="00620EDF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CFA5D" w14:textId="77777777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D9DF2" w14:textId="5645B488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>Wbudowana interaktywna animacja prezentująca główne funkcje kliniczne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136CA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01F45F63" w14:textId="77777777" w:rsidTr="001E03AE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6192A" w14:textId="77777777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05F31" w14:textId="635827C1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>Dane EKG pobierane z prędkością min. 8 000 próbek/s z każdego odprowadzenia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082BD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5221EF6E" w14:textId="77777777" w:rsidTr="00973020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9EA51" w14:textId="77777777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F307E" w14:textId="23C41807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>Zakres częstotliwości pomiarowej aparatu – min. 0,05-150Hz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43068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322FF00C" w14:textId="77777777" w:rsidTr="00973020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92277" w14:textId="77777777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C34E7" w14:textId="40C7551D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 xml:space="preserve">Filtry górnoprzepustowe: 0,05; 0,15; 0,5 </w:t>
            </w:r>
            <w:proofErr w:type="spellStart"/>
            <w:r w:rsidRPr="003861EE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65D8F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7A4BA7C0" w14:textId="77777777" w:rsidTr="00973020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EA66C" w14:textId="77777777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373D8" w14:textId="6C0F5DD1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 xml:space="preserve">Filtry dolnoprzepustowe: 40; 100; 150 </w:t>
            </w:r>
            <w:proofErr w:type="spellStart"/>
            <w:r w:rsidRPr="003861EE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013FE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4A4ABFB6" w14:textId="77777777" w:rsidTr="00D235A4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91D38" w14:textId="77777777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2C47D" w14:textId="09C06F39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>Graficzna prezentacja zmian w odcinku ST w postaci wykresów wieloosiowych tzw. mapy ST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8AC67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0CAE1396" w14:textId="77777777" w:rsidTr="00D235A4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20B2E" w14:textId="77777777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3CC8A" w14:textId="25936388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>Możliwość tworzenia profili Użytkownika z zapisem w pamięci urządzenia w celu personalizacji ustawień oraz badań (min. 10 profili)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A821A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2F27FD18" w14:textId="77777777" w:rsidTr="00D235A4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65B5D" w14:textId="77777777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BE476" w14:textId="10BDA374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>Możliwość dodawania własnych pól definiowalnych w formie np. listy rozwijanej z możliwością wydrukowania na raporcie EKG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86F71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169BF12E" w14:textId="77777777" w:rsidTr="00D235A4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985FE" w14:textId="77777777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622C3" w14:textId="2F6EFAF1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>Możliwość wprowadzania hasła użytkownika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0633C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62E86827" w14:textId="77777777" w:rsidTr="00D235A4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75729" w14:textId="77777777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7B60F" w14:textId="72947AE3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>Klawiatura ekranowa w układzie QWERTY (65 klawiszy do wprowadzania danych demograficznych badanych pacjentów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02216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43B11A5D" w14:textId="77777777" w:rsidTr="00553B1E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EEF89" w14:textId="77777777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84864" w14:textId="41045EF6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>Wbudowany tryb szkoleniowy (demo) z symulacją zapisów EKG do nauki obsługi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DF447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16D1E7AA" w14:textId="77777777" w:rsidTr="00553B1E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15F03" w14:textId="77777777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6CC8F" w14:textId="4292A96A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 xml:space="preserve">Zasilanie sieciowe 230V/50Hz oraz akumulatorowe. 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254F3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3F10C720" w14:textId="77777777" w:rsidTr="00553B1E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92C36" w14:textId="77777777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21D08" w14:textId="58618767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 xml:space="preserve">Akumulator </w:t>
            </w:r>
            <w:proofErr w:type="spellStart"/>
            <w:r w:rsidRPr="003861EE">
              <w:rPr>
                <w:rFonts w:asciiTheme="minorHAnsi" w:hAnsiTheme="minorHAnsi" w:cstheme="minorHAnsi"/>
                <w:sz w:val="20"/>
              </w:rPr>
              <w:t>litowo</w:t>
            </w:r>
            <w:proofErr w:type="spellEnd"/>
            <w:r w:rsidRPr="003861EE">
              <w:rPr>
                <w:rFonts w:asciiTheme="minorHAnsi" w:hAnsiTheme="minorHAnsi" w:cstheme="minorHAnsi"/>
                <w:sz w:val="20"/>
              </w:rPr>
              <w:t>-jonowy o pojemności min. 4800mAh umożliwiający wykonanie min. 300 zapisów EKG lub min. 10 godzin ciągłej pracy bez drukowania. Ładowanie baterii do 100% w czasie do 4 godzin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0C135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1EE" w:rsidRPr="00CB152B" w14:paraId="74B3382C" w14:textId="77777777" w:rsidTr="00553B1E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BF04B" w14:textId="77777777" w:rsidR="003861EE" w:rsidRPr="00DB5638" w:rsidRDefault="003861EE" w:rsidP="003861E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E5AF2" w14:textId="48AD1467" w:rsidR="003861EE" w:rsidRPr="003861EE" w:rsidRDefault="003861EE" w:rsidP="003861E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861EE">
              <w:rPr>
                <w:rFonts w:asciiTheme="minorHAnsi" w:hAnsiTheme="minorHAnsi" w:cstheme="minorHAnsi"/>
                <w:sz w:val="20"/>
              </w:rPr>
              <w:t>Pobór energii maks. 60W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3A664" w14:textId="77777777" w:rsidR="003861EE" w:rsidRPr="00CB152B" w:rsidRDefault="003861EE" w:rsidP="003861E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63" w:rsidRPr="00CB152B" w14:paraId="7AFF0E95" w14:textId="77777777" w:rsidTr="0069340C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0BCCA" w14:textId="77777777" w:rsidR="00050C63" w:rsidRPr="00DB5638" w:rsidRDefault="00050C63" w:rsidP="00050C63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8213A" w14:textId="77777777" w:rsidR="00050C63" w:rsidRPr="00050C63" w:rsidRDefault="00050C63" w:rsidP="00050C63">
            <w:pPr>
              <w:rPr>
                <w:rFonts w:asciiTheme="minorHAnsi" w:hAnsiTheme="minorHAnsi" w:cstheme="minorHAnsi"/>
                <w:sz w:val="20"/>
              </w:rPr>
            </w:pPr>
            <w:r w:rsidRPr="00050C63">
              <w:rPr>
                <w:rFonts w:asciiTheme="minorHAnsi" w:hAnsiTheme="minorHAnsi" w:cstheme="minorHAnsi"/>
                <w:sz w:val="20"/>
              </w:rPr>
              <w:t xml:space="preserve">Zabezpieczenie przed awarią zasilania podczas drukowania zapisów </w:t>
            </w:r>
          </w:p>
          <w:p w14:paraId="7BA78332" w14:textId="231F80DE" w:rsidR="00050C63" w:rsidRPr="00050C63" w:rsidRDefault="00050C63" w:rsidP="00050C63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50C63">
              <w:rPr>
                <w:rFonts w:asciiTheme="minorHAnsi" w:hAnsiTheme="minorHAnsi" w:cstheme="minorHAnsi"/>
                <w:sz w:val="20"/>
              </w:rPr>
              <w:t>EKG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11211" w14:textId="77777777" w:rsidR="00050C63" w:rsidRPr="00CB152B" w:rsidRDefault="00050C63" w:rsidP="00050C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63" w:rsidRPr="00CB152B" w14:paraId="2CA6A13B" w14:textId="77777777" w:rsidTr="0069340C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CA158" w14:textId="77777777" w:rsidR="00050C63" w:rsidRPr="00DB5638" w:rsidRDefault="00050C63" w:rsidP="00050C63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66816" w14:textId="26E96618" w:rsidR="00050C63" w:rsidRPr="00050C63" w:rsidRDefault="00050C63" w:rsidP="00050C63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50C63">
              <w:rPr>
                <w:rFonts w:asciiTheme="minorHAnsi" w:hAnsiTheme="minorHAnsi" w:cstheme="minorHAnsi"/>
                <w:sz w:val="20"/>
              </w:rPr>
              <w:t>Kolorowy ekran dotykowy o przekątnej min. 7” i rozdzielczości min. 800x480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3F9E5" w14:textId="77777777" w:rsidR="00050C63" w:rsidRPr="00CB152B" w:rsidRDefault="00050C63" w:rsidP="00050C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63" w:rsidRPr="00CB152B" w14:paraId="45B658BE" w14:textId="77777777" w:rsidTr="001E03AE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9CE82" w14:textId="77777777" w:rsidR="00050C63" w:rsidRPr="00DB5638" w:rsidRDefault="00050C63" w:rsidP="00050C63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2F0" w14:textId="16D49CEE" w:rsidR="00050C63" w:rsidRPr="00050C63" w:rsidRDefault="00050C63" w:rsidP="00050C63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50C63">
              <w:rPr>
                <w:rFonts w:asciiTheme="minorHAnsi" w:hAnsiTheme="minorHAnsi" w:cstheme="minorHAnsi"/>
                <w:sz w:val="20"/>
                <w:szCs w:val="20"/>
              </w:rPr>
              <w:t xml:space="preserve">Wbudowana rączka do noszenia oraz niska waga do 2,5kg z baterią. 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2CF46" w14:textId="77777777" w:rsidR="00050C63" w:rsidRPr="00CB152B" w:rsidRDefault="00050C63" w:rsidP="00050C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63" w:rsidRPr="00CB152B" w14:paraId="192DD69C" w14:textId="77777777" w:rsidTr="001E03AE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39F0A" w14:textId="77777777" w:rsidR="00050C63" w:rsidRPr="00DB5638" w:rsidRDefault="00050C63" w:rsidP="00050C63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8F4E9" w14:textId="70777BB2" w:rsidR="00050C63" w:rsidRPr="00050C63" w:rsidRDefault="00050C63" w:rsidP="00050C63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50C63">
              <w:rPr>
                <w:rFonts w:asciiTheme="minorHAnsi" w:hAnsiTheme="minorHAnsi" w:cstheme="minorHAnsi"/>
                <w:sz w:val="20"/>
                <w:szCs w:val="20"/>
              </w:rPr>
              <w:t xml:space="preserve">Możliwość podglądu zapisów EKG na pełnym ekranie przed wydrukiem. 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863E9" w14:textId="77777777" w:rsidR="00050C63" w:rsidRPr="00CB152B" w:rsidRDefault="00050C63" w:rsidP="00050C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63" w:rsidRPr="00CB152B" w14:paraId="67C02B71" w14:textId="77777777" w:rsidTr="001E03AE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F8B7A" w14:textId="77777777" w:rsidR="00050C63" w:rsidRPr="00DB5638" w:rsidRDefault="00050C63" w:rsidP="00050C63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686DB" w14:textId="21C7478A" w:rsidR="00050C63" w:rsidRPr="00050C63" w:rsidRDefault="00050C63" w:rsidP="00050C63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50C63">
              <w:rPr>
                <w:rFonts w:asciiTheme="minorHAnsi" w:hAnsiTheme="minorHAnsi" w:cstheme="minorHAnsi"/>
                <w:sz w:val="20"/>
                <w:szCs w:val="20"/>
              </w:rPr>
              <w:t>Drukarka na papier termiczny (rolka), szerokość papieru 110 mm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080F6" w14:textId="77777777" w:rsidR="00050C63" w:rsidRPr="00CB152B" w:rsidRDefault="00050C63" w:rsidP="00050C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63" w:rsidRPr="00CB152B" w14:paraId="6BF894D4" w14:textId="77777777" w:rsidTr="001E03AE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DA322" w14:textId="77777777" w:rsidR="00050C63" w:rsidRPr="00DB5638" w:rsidRDefault="00050C63" w:rsidP="00050C63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82AE9" w14:textId="0B972B4D" w:rsidR="00050C63" w:rsidRPr="00050C63" w:rsidRDefault="00050C63" w:rsidP="00050C63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50C63">
              <w:rPr>
                <w:rFonts w:asciiTheme="minorHAnsi" w:hAnsiTheme="minorHAnsi" w:cstheme="minorHAnsi"/>
                <w:sz w:val="20"/>
                <w:szCs w:val="20"/>
              </w:rPr>
              <w:t xml:space="preserve">Cyfrowa drukarka matrycowa o wysokiej rozdzielczości, drukująca na papierze </w:t>
            </w:r>
            <w:proofErr w:type="spellStart"/>
            <w:r w:rsidRPr="00050C63">
              <w:rPr>
                <w:rFonts w:asciiTheme="minorHAnsi" w:hAnsiTheme="minorHAnsi" w:cstheme="minorHAnsi"/>
                <w:sz w:val="20"/>
                <w:szCs w:val="20"/>
              </w:rPr>
              <w:t>termoczułym</w:t>
            </w:r>
            <w:proofErr w:type="spellEnd"/>
            <w:r w:rsidRPr="00050C63">
              <w:rPr>
                <w:rFonts w:asciiTheme="minorHAnsi" w:hAnsiTheme="minorHAnsi" w:cstheme="minorHAnsi"/>
                <w:sz w:val="20"/>
                <w:szCs w:val="20"/>
              </w:rPr>
              <w:t xml:space="preserve">; 200 </w:t>
            </w:r>
            <w:proofErr w:type="spellStart"/>
            <w:r w:rsidRPr="00050C63">
              <w:rPr>
                <w:rFonts w:asciiTheme="minorHAnsi" w:hAnsiTheme="minorHAnsi" w:cstheme="minorHAnsi"/>
                <w:sz w:val="20"/>
                <w:szCs w:val="20"/>
              </w:rPr>
              <w:t>dpi</w:t>
            </w:r>
            <w:proofErr w:type="spellEnd"/>
            <w:r w:rsidRPr="00050C63">
              <w:rPr>
                <w:rFonts w:asciiTheme="minorHAnsi" w:hAnsiTheme="minorHAnsi" w:cstheme="minorHAnsi"/>
                <w:sz w:val="20"/>
                <w:szCs w:val="20"/>
              </w:rPr>
              <w:t xml:space="preserve"> (oś napięcia) x 500 </w:t>
            </w:r>
            <w:proofErr w:type="spellStart"/>
            <w:r w:rsidRPr="00050C63">
              <w:rPr>
                <w:rFonts w:asciiTheme="minorHAnsi" w:hAnsiTheme="minorHAnsi" w:cstheme="minorHAnsi"/>
                <w:sz w:val="20"/>
                <w:szCs w:val="20"/>
              </w:rPr>
              <w:t>dpi</w:t>
            </w:r>
            <w:proofErr w:type="spellEnd"/>
            <w:r w:rsidRPr="00050C63">
              <w:rPr>
                <w:rFonts w:asciiTheme="minorHAnsi" w:hAnsiTheme="minorHAnsi" w:cstheme="minorHAnsi"/>
                <w:sz w:val="20"/>
                <w:szCs w:val="20"/>
              </w:rPr>
              <w:t xml:space="preserve"> (oś czasu). 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32B80" w14:textId="77777777" w:rsidR="00050C63" w:rsidRPr="00CB152B" w:rsidRDefault="00050C63" w:rsidP="00050C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63" w:rsidRPr="00CB152B" w14:paraId="03B62256" w14:textId="77777777" w:rsidTr="008E3C70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98D22" w14:textId="77777777" w:rsidR="00050C63" w:rsidRPr="00DB5638" w:rsidRDefault="00050C63" w:rsidP="00050C63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303BF" w14:textId="77777777" w:rsidR="00050C63" w:rsidRPr="00050C63" w:rsidRDefault="00050C63" w:rsidP="00050C63">
            <w:pPr>
              <w:rPr>
                <w:rFonts w:asciiTheme="minorHAnsi" w:hAnsiTheme="minorHAnsi" w:cstheme="minorHAnsi"/>
                <w:sz w:val="20"/>
              </w:rPr>
            </w:pPr>
            <w:r w:rsidRPr="00050C63">
              <w:rPr>
                <w:rFonts w:asciiTheme="minorHAnsi" w:hAnsiTheme="minorHAnsi" w:cstheme="minorHAnsi"/>
                <w:sz w:val="20"/>
              </w:rPr>
              <w:t xml:space="preserve">Możliwość ustawienia hasła do ustawień konfiguracyjnych aparatu. </w:t>
            </w:r>
          </w:p>
          <w:p w14:paraId="735814A2" w14:textId="0043B997" w:rsidR="00050C63" w:rsidRPr="00050C63" w:rsidRDefault="00050C63" w:rsidP="00050C63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50C63">
              <w:rPr>
                <w:rFonts w:asciiTheme="minorHAnsi" w:hAnsiTheme="minorHAnsi" w:cstheme="minorHAnsi"/>
                <w:sz w:val="20"/>
              </w:rPr>
              <w:t xml:space="preserve">Możliwość zapisania ustawień konfiguracyjnych na dysku USB celem późniejszego ich przywołania. 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C8F67" w14:textId="77777777" w:rsidR="00050C63" w:rsidRPr="00CB152B" w:rsidRDefault="00050C63" w:rsidP="00050C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63" w:rsidRPr="00CB152B" w14:paraId="2C161895" w14:textId="77777777" w:rsidTr="008E3C70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26716" w14:textId="77777777" w:rsidR="00050C63" w:rsidRPr="00DB5638" w:rsidRDefault="00050C63" w:rsidP="00050C63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8CFEE" w14:textId="77777777" w:rsidR="00050C63" w:rsidRPr="00050C63" w:rsidRDefault="00050C63" w:rsidP="00050C63">
            <w:pPr>
              <w:rPr>
                <w:rFonts w:asciiTheme="minorHAnsi" w:hAnsiTheme="minorHAnsi" w:cstheme="minorHAnsi"/>
                <w:sz w:val="20"/>
              </w:rPr>
            </w:pPr>
            <w:r w:rsidRPr="00050C63">
              <w:rPr>
                <w:rFonts w:asciiTheme="minorHAnsi" w:hAnsiTheme="minorHAnsi" w:cstheme="minorHAnsi"/>
                <w:sz w:val="20"/>
              </w:rPr>
              <w:t xml:space="preserve">Możliwość wyboru wymaganych pól do wprowadzania danych pacjenta. </w:t>
            </w:r>
          </w:p>
          <w:p w14:paraId="0659823A" w14:textId="42CDC4F0" w:rsidR="00050C63" w:rsidRPr="00050C63" w:rsidRDefault="00050C63" w:rsidP="00050C63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50C63">
              <w:rPr>
                <w:rFonts w:asciiTheme="minorHAnsi" w:hAnsiTheme="minorHAnsi" w:cstheme="minorHAnsi"/>
                <w:sz w:val="20"/>
              </w:rPr>
              <w:t xml:space="preserve">Możliwość wyboru pól określających nazwę pliku z badaniem. 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591C6" w14:textId="77777777" w:rsidR="00050C63" w:rsidRPr="00CB152B" w:rsidRDefault="00050C63" w:rsidP="00050C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63" w:rsidRPr="00CB152B" w14:paraId="5CCDED5C" w14:textId="77777777" w:rsidTr="008E3C70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D9E79" w14:textId="77777777" w:rsidR="00050C63" w:rsidRPr="00DB5638" w:rsidRDefault="00050C63" w:rsidP="00050C63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56A7D" w14:textId="5332794D" w:rsidR="00050C63" w:rsidRPr="00050C63" w:rsidRDefault="00050C63" w:rsidP="00050C63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50C63">
              <w:rPr>
                <w:rFonts w:asciiTheme="minorHAnsi" w:hAnsiTheme="minorHAnsi" w:cstheme="minorHAnsi"/>
                <w:sz w:val="20"/>
              </w:rPr>
              <w:t xml:space="preserve">Możliwość rozbudowy o bezprzewodową łączność WLAN zgodnie ze standardem 802.11a/b/g. 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311C8" w14:textId="77777777" w:rsidR="00050C63" w:rsidRPr="00CB152B" w:rsidRDefault="00050C63" w:rsidP="00050C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63" w:rsidRPr="00CB152B" w14:paraId="59ECD0AB" w14:textId="77777777" w:rsidTr="00AE23DB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52851" w14:textId="77777777" w:rsidR="00050C63" w:rsidRPr="00DB5638" w:rsidRDefault="00050C63" w:rsidP="00050C63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87ED2" w14:textId="5430D769" w:rsidR="00050C63" w:rsidRPr="00050C63" w:rsidRDefault="00050C63" w:rsidP="00050C63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50C63">
              <w:rPr>
                <w:rFonts w:asciiTheme="minorHAnsi" w:hAnsiTheme="minorHAnsi" w:cstheme="minorHAnsi"/>
                <w:sz w:val="20"/>
              </w:rPr>
              <w:t>Możliwość rozbudowy o czytnik kodów kreskowych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61E80" w14:textId="77777777" w:rsidR="00050C63" w:rsidRPr="00CB152B" w:rsidRDefault="00050C63" w:rsidP="00050C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63" w:rsidRPr="00CB152B" w14:paraId="5249AE84" w14:textId="77777777" w:rsidTr="001E03AE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85689" w14:textId="77777777" w:rsidR="00050C63" w:rsidRPr="00DB5638" w:rsidRDefault="00050C63" w:rsidP="00050C63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C8576" w14:textId="453F3FC9" w:rsidR="00050C63" w:rsidRPr="00050C63" w:rsidRDefault="00050C63" w:rsidP="00050C63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50C63">
              <w:rPr>
                <w:rFonts w:asciiTheme="minorHAnsi" w:hAnsiTheme="minorHAnsi" w:cstheme="minorHAnsi"/>
                <w:sz w:val="20"/>
              </w:rPr>
              <w:t>Komunikacja z wykorzysta</w:t>
            </w:r>
            <w:bookmarkStart w:id="0" w:name="_GoBack"/>
            <w:bookmarkEnd w:id="0"/>
            <w:r w:rsidRPr="00050C63">
              <w:rPr>
                <w:rFonts w:asciiTheme="minorHAnsi" w:hAnsiTheme="minorHAnsi" w:cstheme="minorHAnsi"/>
                <w:sz w:val="20"/>
              </w:rPr>
              <w:t>niem sieci LAN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8C27B" w14:textId="77777777" w:rsidR="00050C63" w:rsidRPr="00CB152B" w:rsidRDefault="00050C63" w:rsidP="00050C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63" w:rsidRPr="00CB152B" w14:paraId="00456B2F" w14:textId="77777777" w:rsidTr="001E03AE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0267A" w14:textId="77777777" w:rsidR="00050C63" w:rsidRPr="00DB5638" w:rsidRDefault="00050C63" w:rsidP="00050C63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0D8C9" w14:textId="6E82B909" w:rsidR="00050C63" w:rsidRPr="00050C63" w:rsidRDefault="00050C63" w:rsidP="00050C63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50C63">
              <w:rPr>
                <w:rFonts w:asciiTheme="minorHAnsi" w:hAnsiTheme="minorHAnsi" w:cstheme="minorHAnsi"/>
                <w:sz w:val="20"/>
              </w:rPr>
              <w:t>Możliwość rozbudowy o pobieranie listy roboczej zleceń z serwera sieciowego, w tym doraźne zapytania o konkretne zlecenia na podstawie kryteriów wyszukiwania wprowadzonych przez wielu użytkowników lub zeskanowanych. Obsługiwane przez standardowe interfejsy HL7 i DICOM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94EEB" w14:textId="77777777" w:rsidR="00050C63" w:rsidRPr="00CB152B" w:rsidRDefault="00050C63" w:rsidP="00050C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63" w:rsidRPr="00CB152B" w14:paraId="03B70494" w14:textId="77777777" w:rsidTr="001E03AE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4A904" w14:textId="77777777" w:rsidR="00050C63" w:rsidRPr="00DB5638" w:rsidRDefault="00050C63" w:rsidP="00050C63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4D9CA" w14:textId="49D9BEAC" w:rsidR="00050C63" w:rsidRPr="00050C63" w:rsidRDefault="00050C63" w:rsidP="00050C63">
            <w:pPr>
              <w:jc w:val="both"/>
              <w:rPr>
                <w:rFonts w:asciiTheme="minorHAnsi" w:hAnsiTheme="minorHAnsi" w:cstheme="minorHAnsi"/>
                <w:sz w:val="20"/>
              </w:rPr>
            </w:pPr>
            <w:r w:rsidRPr="00050C63">
              <w:rPr>
                <w:rFonts w:asciiTheme="minorHAnsi" w:hAnsiTheme="minorHAnsi" w:cstheme="minorHAnsi"/>
                <w:sz w:val="20"/>
              </w:rPr>
              <w:t>Możliwość rozbudowy o zapytania informacji demograficznych pacjenta oraz ich pobieranie na podstawie kryteriów wyszukiwania wprowadzonych przez użytkownika lub zeskanowanych (np. identyfikator pacjenta, nazwisko lub imię pacjenta. Obsługiwane przez standardowe interfejsy HL7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40454" w14:textId="77777777" w:rsidR="00050C63" w:rsidRPr="00CB152B" w:rsidRDefault="00050C63" w:rsidP="00050C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63" w:rsidRPr="00CB152B" w14:paraId="5B4FBE83" w14:textId="77777777" w:rsidTr="001E03AE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03464" w14:textId="77777777" w:rsidR="00050C63" w:rsidRPr="00DB5638" w:rsidRDefault="00050C63" w:rsidP="00050C63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4A559" w14:textId="77777777" w:rsidR="00050C63" w:rsidRPr="00050C63" w:rsidRDefault="00050C63" w:rsidP="00050C63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050C63">
              <w:rPr>
                <w:rFonts w:asciiTheme="minorHAnsi" w:hAnsiTheme="minorHAnsi" w:cstheme="minorHAnsi"/>
                <w:color w:val="000000" w:themeColor="text1"/>
                <w:sz w:val="20"/>
              </w:rPr>
              <w:t>Zestaw akcesoriów startowych:</w:t>
            </w:r>
          </w:p>
          <w:p w14:paraId="32F83182" w14:textId="77777777" w:rsidR="00050C63" w:rsidRPr="00050C63" w:rsidRDefault="00050C63" w:rsidP="00050C63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050C63">
              <w:rPr>
                <w:rFonts w:asciiTheme="minorHAnsi" w:hAnsiTheme="minorHAnsi" w:cstheme="minorHAnsi"/>
                <w:color w:val="000000" w:themeColor="text1"/>
                <w:sz w:val="20"/>
              </w:rPr>
              <w:t>- kabel główny</w:t>
            </w:r>
          </w:p>
          <w:p w14:paraId="76900A76" w14:textId="77777777" w:rsidR="00050C63" w:rsidRPr="00050C63" w:rsidRDefault="00050C63" w:rsidP="00050C63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050C63">
              <w:rPr>
                <w:rFonts w:asciiTheme="minorHAnsi" w:hAnsiTheme="minorHAnsi" w:cstheme="minorHAnsi"/>
                <w:color w:val="000000" w:themeColor="text1"/>
                <w:sz w:val="20"/>
              </w:rPr>
              <w:t>- 1 komplet adapterów typu „krokodyl”</w:t>
            </w:r>
          </w:p>
          <w:p w14:paraId="0EEE4097" w14:textId="77777777" w:rsidR="00050C63" w:rsidRPr="00050C63" w:rsidRDefault="00050C63" w:rsidP="00050C63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050C63">
              <w:rPr>
                <w:rFonts w:asciiTheme="minorHAnsi" w:hAnsiTheme="minorHAnsi" w:cstheme="minorHAnsi"/>
                <w:color w:val="000000" w:themeColor="text1"/>
                <w:sz w:val="20"/>
              </w:rPr>
              <w:t>- 1 komplet adapterów typu „gruszki”</w:t>
            </w:r>
          </w:p>
          <w:p w14:paraId="1A26DA77" w14:textId="65308DBC" w:rsidR="00050C63" w:rsidRPr="00050C63" w:rsidRDefault="00050C63" w:rsidP="00050C63">
            <w:pPr>
              <w:jc w:val="both"/>
              <w:rPr>
                <w:rFonts w:asciiTheme="minorHAnsi" w:hAnsiTheme="minorHAnsi" w:cstheme="minorHAnsi"/>
                <w:sz w:val="20"/>
              </w:rPr>
            </w:pPr>
            <w:r w:rsidRPr="00050C63">
              <w:rPr>
                <w:rFonts w:asciiTheme="minorHAnsi" w:hAnsiTheme="minorHAnsi" w:cstheme="minorHAnsi"/>
                <w:color w:val="000000" w:themeColor="text1"/>
                <w:sz w:val="20"/>
              </w:rPr>
              <w:t>- papier termiczny, składanka, 2 ryzy, szerokość 110 m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7BD8D" w14:textId="77777777" w:rsidR="00050C63" w:rsidRPr="00CB152B" w:rsidRDefault="00050C63" w:rsidP="00050C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0C63" w:rsidRPr="00CB152B" w14:paraId="2869B9C1" w14:textId="77777777" w:rsidTr="001E03AE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D27B7" w14:textId="77777777" w:rsidR="00050C63" w:rsidRPr="00DB5638" w:rsidRDefault="00050C63" w:rsidP="00050C63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99A9C" w14:textId="12BA5DEF" w:rsidR="00050C63" w:rsidRPr="00050C63" w:rsidRDefault="00050C63" w:rsidP="00050C63">
            <w:pPr>
              <w:jc w:val="both"/>
              <w:rPr>
                <w:rFonts w:asciiTheme="minorHAnsi" w:hAnsiTheme="minorHAnsi" w:cstheme="minorHAnsi"/>
                <w:sz w:val="20"/>
              </w:rPr>
            </w:pPr>
            <w:r w:rsidRPr="00050C63">
              <w:rPr>
                <w:rFonts w:asciiTheme="minorHAnsi" w:hAnsiTheme="minorHAnsi" w:cstheme="minorHAnsi"/>
                <w:sz w:val="20"/>
              </w:rPr>
              <w:t>Możliwość rozbudowy o zapytania informacji demograficznych pacjenta oraz ich pobieranie na podstawie kryteriów wyszukiwania wprowadzonych przez użytkownika lub zeskanowanych (np. identyfikator pacjenta, nazwisko lub imię pacjenta. Obsługiwane przez standardowe interfejsy HL7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D0159" w14:textId="77777777" w:rsidR="00050C63" w:rsidRPr="00CB152B" w:rsidRDefault="00050C63" w:rsidP="00050C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4356E" w:rsidRPr="00CB152B" w14:paraId="4FCEF173" w14:textId="77777777" w:rsidTr="001E03AE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2A52B" w14:textId="77777777" w:rsidR="00A4356E" w:rsidRPr="00DB5638" w:rsidRDefault="00A4356E" w:rsidP="00A4356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7477A" w14:textId="7390BC82" w:rsidR="00A4356E" w:rsidRPr="00A4356E" w:rsidRDefault="00A4356E" w:rsidP="00A4356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4356E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Instrukcja pisemna w j</w:t>
            </w:r>
            <w:r w:rsidRPr="00A4356E">
              <w:rPr>
                <w:rFonts w:asciiTheme="minorHAnsi" w:eastAsia="TimesNewRoman" w:hAnsiTheme="minorHAnsi" w:cstheme="minorHAnsi"/>
                <w:sz w:val="20"/>
                <w:szCs w:val="20"/>
                <w:lang w:eastAsia="en-US"/>
              </w:rPr>
              <w:t>ę</w:t>
            </w:r>
            <w:r w:rsidRPr="00A4356E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z. polskim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DD988" w14:textId="77777777" w:rsidR="00A4356E" w:rsidRPr="00CB152B" w:rsidRDefault="00A4356E" w:rsidP="00A435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68C1A4FF" w14:textId="7AE32E75" w:rsidR="00DB5638" w:rsidRDefault="00DB5638" w:rsidP="00CB152B">
      <w:pPr>
        <w:rPr>
          <w:rFonts w:asciiTheme="minorHAnsi" w:hAnsiTheme="minorHAnsi" w:cstheme="minorHAnsi"/>
          <w:sz w:val="20"/>
          <w:szCs w:val="20"/>
        </w:rPr>
      </w:pPr>
    </w:p>
    <w:p w14:paraId="787A35A3" w14:textId="77777777" w:rsidR="00623B44" w:rsidRDefault="00623B44" w:rsidP="00CB152B">
      <w:pPr>
        <w:rPr>
          <w:rFonts w:asciiTheme="minorHAnsi" w:hAnsiTheme="minorHAnsi" w:cstheme="minorHAnsi"/>
          <w:sz w:val="20"/>
          <w:szCs w:val="20"/>
        </w:rPr>
      </w:pPr>
    </w:p>
    <w:p w14:paraId="28487305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5E9B9E71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72F7FF49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1A4A566D" w14:textId="1A636FAC" w:rsid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73BFCC95" w14:textId="77777777" w:rsidR="00623B44" w:rsidRPr="00DB5638" w:rsidRDefault="00623B44" w:rsidP="00DB5638">
      <w:pPr>
        <w:rPr>
          <w:rFonts w:asciiTheme="minorHAnsi" w:hAnsiTheme="minorHAnsi" w:cstheme="minorHAnsi"/>
          <w:sz w:val="20"/>
          <w:szCs w:val="20"/>
        </w:rPr>
      </w:pPr>
    </w:p>
    <w:p w14:paraId="7676B6EC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186EB72E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502C7A34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4FB3A47A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26851DF0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5E13A5E2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66D57196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5A99FB50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38B865E5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7E6CF8CC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2CC758D9" w14:textId="16FBFA76" w:rsid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5BC43BC3" w14:textId="77777777" w:rsidR="00623B44" w:rsidRPr="00DB5638" w:rsidRDefault="00623B44" w:rsidP="00DB5638">
      <w:pPr>
        <w:rPr>
          <w:rFonts w:asciiTheme="minorHAnsi" w:hAnsiTheme="minorHAnsi" w:cstheme="minorHAnsi"/>
          <w:sz w:val="20"/>
          <w:szCs w:val="20"/>
        </w:rPr>
      </w:pPr>
    </w:p>
    <w:p w14:paraId="3074144A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2A7F2D96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09FBED3F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61A5FD14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46C5F938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196A6D94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7F10A41B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5EEC7EB3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02977500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23A9FE8C" w14:textId="4B970EDC" w:rsidR="00DB5638" w:rsidRDefault="00DB5638" w:rsidP="00CB152B">
      <w:pPr>
        <w:rPr>
          <w:rFonts w:asciiTheme="minorHAnsi" w:hAnsiTheme="minorHAnsi" w:cstheme="minorHAnsi"/>
          <w:sz w:val="20"/>
          <w:szCs w:val="20"/>
        </w:rPr>
      </w:pPr>
    </w:p>
    <w:p w14:paraId="7D21EB21" w14:textId="77777777" w:rsidR="00DB5638" w:rsidRDefault="00DB5638" w:rsidP="00CB152B">
      <w:pPr>
        <w:rPr>
          <w:rFonts w:asciiTheme="minorHAnsi" w:hAnsiTheme="minorHAnsi" w:cstheme="minorHAnsi"/>
          <w:sz w:val="20"/>
          <w:szCs w:val="20"/>
        </w:rPr>
      </w:pPr>
    </w:p>
    <w:p w14:paraId="7A3000A5" w14:textId="77777777" w:rsidR="001E03AE" w:rsidRDefault="001E03AE" w:rsidP="00CB152B">
      <w:pPr>
        <w:rPr>
          <w:rFonts w:asciiTheme="minorHAnsi" w:hAnsiTheme="minorHAnsi" w:cstheme="minorHAnsi"/>
          <w:sz w:val="20"/>
          <w:szCs w:val="20"/>
        </w:rPr>
      </w:pPr>
    </w:p>
    <w:p w14:paraId="3B80BE99" w14:textId="3730B4E0" w:rsidR="002F18AC" w:rsidRPr="00E55443" w:rsidRDefault="00414068" w:rsidP="002F18AC">
      <w:pPr>
        <w:tabs>
          <w:tab w:val="left" w:pos="5245"/>
        </w:tabs>
        <w:suppressAutoHyphens/>
        <w:spacing w:line="276" w:lineRule="auto"/>
        <w:ind w:left="5664"/>
        <w:rPr>
          <w:rFonts w:asciiTheme="minorHAnsi" w:hAnsiTheme="minorHAnsi" w:cstheme="minorHAnsi"/>
          <w:i/>
          <w:color w:val="FF0000"/>
          <w:sz w:val="22"/>
        </w:rPr>
      </w:pPr>
      <w:r>
        <w:rPr>
          <w:rFonts w:ascii="Arial Narrow" w:hAnsi="Arial Narrow"/>
          <w:i/>
          <w:color w:val="FF0000"/>
        </w:rPr>
        <w:tab/>
      </w:r>
      <w:r>
        <w:rPr>
          <w:rFonts w:ascii="Arial Narrow" w:hAnsi="Arial Narrow"/>
          <w:i/>
          <w:color w:val="FF0000"/>
        </w:rPr>
        <w:tab/>
      </w:r>
      <w:r>
        <w:rPr>
          <w:rFonts w:ascii="Arial Narrow" w:hAnsi="Arial Narrow"/>
          <w:i/>
          <w:color w:val="FF0000"/>
        </w:rPr>
        <w:tab/>
      </w:r>
      <w:r>
        <w:rPr>
          <w:rFonts w:ascii="Arial Narrow" w:hAnsi="Arial Narrow"/>
          <w:i/>
          <w:color w:val="FF0000"/>
        </w:rPr>
        <w:tab/>
      </w:r>
      <w:r w:rsidR="002F18AC" w:rsidRPr="00E55443">
        <w:rPr>
          <w:rFonts w:asciiTheme="minorHAnsi" w:hAnsiTheme="minorHAnsi" w:cstheme="minorHAnsi"/>
          <w:i/>
          <w:color w:val="FF0000"/>
          <w:sz w:val="22"/>
        </w:rPr>
        <w:t>Formularz należy podpisać</w:t>
      </w:r>
    </w:p>
    <w:p w14:paraId="551CB7F4" w14:textId="3AF3FB6D" w:rsidR="002F18AC" w:rsidRPr="00E55443" w:rsidRDefault="002518EB" w:rsidP="002F18AC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2"/>
        </w:rPr>
      </w:pPr>
      <w:r>
        <w:rPr>
          <w:rFonts w:asciiTheme="minorHAnsi" w:hAnsiTheme="minorHAnsi" w:cstheme="minorHAnsi"/>
          <w:i/>
          <w:color w:val="FF0000"/>
          <w:sz w:val="22"/>
        </w:rPr>
        <w:t xml:space="preserve">  </w:t>
      </w:r>
      <w:r w:rsidR="002F18AC" w:rsidRPr="00E55443">
        <w:rPr>
          <w:rFonts w:asciiTheme="minorHAnsi" w:hAnsiTheme="minorHAnsi" w:cstheme="minorHAnsi"/>
          <w:i/>
          <w:color w:val="FF0000"/>
          <w:sz w:val="22"/>
        </w:rPr>
        <w:t>kwalifikowanym podpisem elektronicznym</w:t>
      </w:r>
    </w:p>
    <w:p w14:paraId="0C307B12" w14:textId="7626BC29" w:rsidR="001E03AE" w:rsidRPr="00CB152B" w:rsidRDefault="002518EB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FF0000"/>
          <w:sz w:val="22"/>
        </w:rPr>
        <w:t xml:space="preserve">  </w:t>
      </w:r>
      <w:r w:rsidR="002F18AC" w:rsidRPr="00E55443">
        <w:rPr>
          <w:rFonts w:asciiTheme="minorHAnsi" w:hAnsiTheme="minorHAnsi" w:cstheme="minorHAnsi"/>
          <w:color w:val="FF0000"/>
          <w:sz w:val="22"/>
        </w:rPr>
        <w:t>podpisy osób/-y uprawnionych/-ej</w:t>
      </w:r>
    </w:p>
    <w:sectPr w:rsidR="001E03AE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3D6196" w14:textId="77777777" w:rsidR="00131B05" w:rsidRDefault="00131B05" w:rsidP="00DF1622">
      <w:r>
        <w:separator/>
      </w:r>
    </w:p>
  </w:endnote>
  <w:endnote w:type="continuationSeparator" w:id="0">
    <w:p w14:paraId="77318234" w14:textId="77777777" w:rsidR="00131B05" w:rsidRDefault="00131B05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NewRoman">
    <w:altName w:val="Yu Gothic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6DAC4265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14068">
          <w:rPr>
            <w:noProof/>
          </w:rPr>
          <w:t>2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FE03B2" w14:textId="77777777" w:rsidR="00131B05" w:rsidRDefault="00131B05" w:rsidP="00DF1622">
      <w:r>
        <w:separator/>
      </w:r>
    </w:p>
  </w:footnote>
  <w:footnote w:type="continuationSeparator" w:id="0">
    <w:p w14:paraId="221051AE" w14:textId="77777777" w:rsidR="00131B05" w:rsidRDefault="00131B05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7FE5"/>
    <w:multiLevelType w:val="hybridMultilevel"/>
    <w:tmpl w:val="7C845E2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CB7863"/>
    <w:multiLevelType w:val="hybridMultilevel"/>
    <w:tmpl w:val="BE5A0F9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F60A23"/>
    <w:multiLevelType w:val="hybridMultilevel"/>
    <w:tmpl w:val="0E9E484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0381A06"/>
    <w:multiLevelType w:val="hybridMultilevel"/>
    <w:tmpl w:val="F860015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1CC1388"/>
    <w:multiLevelType w:val="hybridMultilevel"/>
    <w:tmpl w:val="0CE4EA5C"/>
    <w:lvl w:ilvl="0" w:tplc="2506AA20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7" w15:restartNumberingAfterBreak="0">
    <w:nsid w:val="35C452CE"/>
    <w:multiLevelType w:val="hybridMultilevel"/>
    <w:tmpl w:val="F8F8019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8752C67"/>
    <w:multiLevelType w:val="hybridMultilevel"/>
    <w:tmpl w:val="35CAEC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971F8F"/>
    <w:multiLevelType w:val="hybridMultilevel"/>
    <w:tmpl w:val="BCE2AAB2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04902BD"/>
    <w:multiLevelType w:val="hybridMultilevel"/>
    <w:tmpl w:val="72E067D2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400C8F"/>
    <w:multiLevelType w:val="hybridMultilevel"/>
    <w:tmpl w:val="AE4E9912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7726D75"/>
    <w:multiLevelType w:val="hybridMultilevel"/>
    <w:tmpl w:val="D13A5B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6D6E5F"/>
    <w:multiLevelType w:val="hybridMultilevel"/>
    <w:tmpl w:val="E3A6122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AA8760A"/>
    <w:multiLevelType w:val="hybridMultilevel"/>
    <w:tmpl w:val="8068B6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5DC3CF5"/>
    <w:multiLevelType w:val="hybridMultilevel"/>
    <w:tmpl w:val="93C092B8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9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91B52B3"/>
    <w:multiLevelType w:val="hybridMultilevel"/>
    <w:tmpl w:val="BD6EBB1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5"/>
  </w:num>
  <w:num w:numId="3">
    <w:abstractNumId w:val="42"/>
  </w:num>
  <w:num w:numId="4">
    <w:abstractNumId w:val="24"/>
  </w:num>
  <w:num w:numId="5">
    <w:abstractNumId w:val="1"/>
  </w:num>
  <w:num w:numId="6">
    <w:abstractNumId w:val="7"/>
  </w:num>
  <w:num w:numId="7">
    <w:abstractNumId w:val="41"/>
  </w:num>
  <w:num w:numId="8">
    <w:abstractNumId w:val="39"/>
  </w:num>
  <w:num w:numId="9">
    <w:abstractNumId w:val="10"/>
  </w:num>
  <w:num w:numId="10">
    <w:abstractNumId w:val="22"/>
  </w:num>
  <w:num w:numId="11">
    <w:abstractNumId w:val="33"/>
  </w:num>
  <w:num w:numId="12">
    <w:abstractNumId w:val="27"/>
  </w:num>
  <w:num w:numId="13">
    <w:abstractNumId w:val="13"/>
  </w:num>
  <w:num w:numId="14">
    <w:abstractNumId w:val="11"/>
  </w:num>
  <w:num w:numId="15">
    <w:abstractNumId w:val="35"/>
  </w:num>
  <w:num w:numId="16">
    <w:abstractNumId w:val="6"/>
  </w:num>
  <w:num w:numId="17">
    <w:abstractNumId w:val="4"/>
  </w:num>
  <w:num w:numId="18">
    <w:abstractNumId w:val="9"/>
  </w:num>
  <w:num w:numId="19">
    <w:abstractNumId w:val="31"/>
  </w:num>
  <w:num w:numId="20">
    <w:abstractNumId w:val="34"/>
  </w:num>
  <w:num w:numId="21">
    <w:abstractNumId w:val="12"/>
  </w:num>
  <w:num w:numId="22">
    <w:abstractNumId w:val="18"/>
  </w:num>
  <w:num w:numId="23">
    <w:abstractNumId w:val="37"/>
  </w:num>
  <w:num w:numId="24">
    <w:abstractNumId w:val="29"/>
  </w:num>
  <w:num w:numId="25">
    <w:abstractNumId w:val="2"/>
  </w:num>
  <w:num w:numId="26">
    <w:abstractNumId w:val="8"/>
  </w:num>
  <w:num w:numId="27">
    <w:abstractNumId w:val="19"/>
  </w:num>
  <w:num w:numId="28">
    <w:abstractNumId w:val="28"/>
  </w:num>
  <w:num w:numId="29">
    <w:abstractNumId w:val="3"/>
  </w:num>
  <w:num w:numId="30">
    <w:abstractNumId w:val="38"/>
  </w:num>
  <w:num w:numId="31">
    <w:abstractNumId w:val="14"/>
  </w:num>
  <w:num w:numId="32">
    <w:abstractNumId w:val="32"/>
  </w:num>
  <w:num w:numId="33">
    <w:abstractNumId w:val="5"/>
  </w:num>
  <w:num w:numId="34">
    <w:abstractNumId w:val="20"/>
  </w:num>
  <w:num w:numId="35">
    <w:abstractNumId w:val="15"/>
  </w:num>
  <w:num w:numId="36">
    <w:abstractNumId w:val="36"/>
  </w:num>
  <w:num w:numId="37">
    <w:abstractNumId w:val="30"/>
  </w:num>
  <w:num w:numId="38">
    <w:abstractNumId w:val="21"/>
  </w:num>
  <w:num w:numId="39">
    <w:abstractNumId w:val="26"/>
  </w:num>
  <w:num w:numId="40">
    <w:abstractNumId w:val="17"/>
  </w:num>
  <w:num w:numId="41">
    <w:abstractNumId w:val="40"/>
  </w:num>
  <w:num w:numId="42">
    <w:abstractNumId w:val="23"/>
  </w:num>
  <w:num w:numId="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rgUABTbKYiwAAAA="/>
  </w:docVars>
  <w:rsids>
    <w:rsidRoot w:val="00055C6A"/>
    <w:rsid w:val="00050C63"/>
    <w:rsid w:val="00055C6A"/>
    <w:rsid w:val="00092120"/>
    <w:rsid w:val="000D49FE"/>
    <w:rsid w:val="00131B05"/>
    <w:rsid w:val="00154807"/>
    <w:rsid w:val="00163B84"/>
    <w:rsid w:val="001E03AE"/>
    <w:rsid w:val="0022367C"/>
    <w:rsid w:val="002518EB"/>
    <w:rsid w:val="0028306A"/>
    <w:rsid w:val="002B2A36"/>
    <w:rsid w:val="002F18AC"/>
    <w:rsid w:val="00360AA9"/>
    <w:rsid w:val="003861EE"/>
    <w:rsid w:val="003D5FFF"/>
    <w:rsid w:val="003F1842"/>
    <w:rsid w:val="003F622F"/>
    <w:rsid w:val="00414068"/>
    <w:rsid w:val="00450F5E"/>
    <w:rsid w:val="00472C98"/>
    <w:rsid w:val="004923A3"/>
    <w:rsid w:val="00545473"/>
    <w:rsid w:val="005571E4"/>
    <w:rsid w:val="00572E84"/>
    <w:rsid w:val="00596BFD"/>
    <w:rsid w:val="00623B44"/>
    <w:rsid w:val="00660753"/>
    <w:rsid w:val="00687BC3"/>
    <w:rsid w:val="006B4A73"/>
    <w:rsid w:val="006E1AE1"/>
    <w:rsid w:val="007631AA"/>
    <w:rsid w:val="007716E2"/>
    <w:rsid w:val="00787B4C"/>
    <w:rsid w:val="007B7481"/>
    <w:rsid w:val="007E47B6"/>
    <w:rsid w:val="00806170"/>
    <w:rsid w:val="00881871"/>
    <w:rsid w:val="008F7993"/>
    <w:rsid w:val="00A076A1"/>
    <w:rsid w:val="00A4356E"/>
    <w:rsid w:val="00A530BD"/>
    <w:rsid w:val="00AB2A0C"/>
    <w:rsid w:val="00B54F87"/>
    <w:rsid w:val="00BB0763"/>
    <w:rsid w:val="00BC4AC5"/>
    <w:rsid w:val="00C61C27"/>
    <w:rsid w:val="00C7024D"/>
    <w:rsid w:val="00C72AF1"/>
    <w:rsid w:val="00C74500"/>
    <w:rsid w:val="00CA4C9A"/>
    <w:rsid w:val="00CB152B"/>
    <w:rsid w:val="00CC07C0"/>
    <w:rsid w:val="00CC2945"/>
    <w:rsid w:val="00D14C18"/>
    <w:rsid w:val="00D25389"/>
    <w:rsid w:val="00D300F2"/>
    <w:rsid w:val="00DA4F81"/>
    <w:rsid w:val="00DB5638"/>
    <w:rsid w:val="00DB586C"/>
    <w:rsid w:val="00DF1622"/>
    <w:rsid w:val="00DF5A23"/>
    <w:rsid w:val="00E7115A"/>
    <w:rsid w:val="00EA2CB6"/>
    <w:rsid w:val="00EB4831"/>
    <w:rsid w:val="00F004AE"/>
    <w:rsid w:val="00F10DE0"/>
    <w:rsid w:val="00F17659"/>
    <w:rsid w:val="00F5198F"/>
    <w:rsid w:val="00F776D1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customStyle="1" w:styleId="hps">
    <w:name w:val="hps"/>
    <w:rsid w:val="00DB5638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46EF134-119C-402C-BECF-AD6B983041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2006/documentManagement/types"/>
    <ds:schemaRef ds:uri="ac2bcd6b-1cfb-4024-b694-1e96efe82571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8d7f34ec-9741-4b79-a27d-5e7851a777a5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806</Words>
  <Characters>4837</Characters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0-11-23T06:37:00Z</cp:lastPrinted>
  <dcterms:created xsi:type="dcterms:W3CDTF">2021-09-29T13:02:00Z</dcterms:created>
  <dcterms:modified xsi:type="dcterms:W3CDTF">2022-03-09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